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teorologist</w:t>
      </w:r>
      <w:r>
        <w:t xml:space="preserve"> </w:t>
      </w:r>
      <w:r>
        <w:t xml:space="preserve">Position</w:t>
      </w:r>
      <w:r>
        <w:t xml:space="preserve"> </w:t>
      </w:r>
      <w:r>
        <w:t xml:space="preserve">–</w:t>
      </w:r>
      <w:r>
        <w:t xml:space="preserve"> </w:t>
      </w:r>
      <w:r>
        <w:t xml:space="preserve">India</w:t>
      </w:r>
      <w:r>
        <w:t xml:space="preserve"> </w:t>
      </w:r>
      <w:r>
        <w:t xml:space="preserve">Mumbai</w:t>
      </w:r>
    </w:p>
    <w:bookmarkStart w:id="20" w:name="Xbef870a9be8bd1f3de64723670f1df2cb8bfcfd"/>
    <w:p>
      <w:pPr>
        <w:pStyle w:val="Heading1"/>
      </w:pPr>
      <w:r>
        <w:t xml:space="preserve">Cover Letter for Meteorologist Position – India Mumbai</w:t>
      </w:r>
    </w:p>
    <w:p>
      <w:pPr>
        <w:pStyle w:val="FirstParagraph"/>
      </w:pPr>
      <w:r>
        <w:t xml:space="preserve">Dear [Hiring Manager's Name],</w:t>
      </w:r>
    </w:p>
    <w:p>
      <w:pPr>
        <w:pStyle w:val="BodyText"/>
      </w:pPr>
      <w:r>
        <w:t xml:space="preserve">It is with great enthusiasm that I submit my application for the Meteorologist position at [Company/Organization Name] in India Mumbai. As a dedicated meteorologist with a passion for understanding and predicting weather patterns, I am eager to contribute my expertise to an organization that values innovation, precision, and the critical role of meteorological science in urban environments like Mumbai. The unique climatic challenges of India Mumbai—ranging from intense monsoon seasons to rising sea levels and urban heat islands—require a specialized approach, and I am confident that my academic background, technical skills, and commitment to weather science align perfectly with the needs of this role.</w:t>
      </w:r>
    </w:p>
    <w:p>
      <w:pPr>
        <w:pStyle w:val="BodyText"/>
      </w:pPr>
      <w:r>
        <w:t xml:space="preserve">Having spent [X years] in meteorological research and forecasting, I have developed a deep understanding of atmospheric dynamics, climate modeling, and data analysis. My work has focused on creating accurate weather forecasts that support public safety, disaster mitigation, and sustainable urban development. In India Mumbai, where weather events can have far-reaching impacts on infrastructure, agriculture, and daily life, the role of a meteorologist is not just technical but also deeply societal. I am particularly drawn to this opportunity because it allows me to apply my expertise in a region where meteorological insights can directly influence community resilience and environmental policies.</w:t>
      </w:r>
    </w:p>
    <w:p>
      <w:pPr>
        <w:pStyle w:val="BodyText"/>
      </w:pPr>
      <w:r>
        <w:t xml:space="preserve">My academic journey began with a Bachelor’s degree in Atmospheric Sciences from [University Name], where I specialized in climatology and remote sensing. This foundation was further strengthened through my Master’s degree in Meteorology, during which I conducted research on the impact of urbanization on local weather patterns—a topic that is especially relevant to Mumbai. My thesis focused on analyzing temperature trends and precipitation variability in densely populated coastal cities, a study that highlighted the urgent need for tailored meteorological solutions in regions like India Mumbai. This work not only earned recognition from my peers but also solidified my determination to contribute to the field through practical, real-world applications.</w:t>
      </w:r>
    </w:p>
    <w:p>
      <w:pPr>
        <w:pStyle w:val="BodyText"/>
      </w:pPr>
      <w:r>
        <w:t xml:space="preserve">Professionally, I have worked with [Previous Organization/Institution Name], where I served as a Meteorologist responsible for generating short-term and long-term weather forecasts. My role involved utilizing advanced tools such as satellite imagery, radar data, and numerical weather prediction models to track storms, monitor air quality, and provide early warnings for extreme weather events. In India Mumbai, where the monsoon season often brings heavy rainfall and flooding risks, my ability to interpret complex datasets and communicate findings clearly has been instrumental in supporting local authorities and emergency services. For instance, during the 2022 monsoon season, I collaborated with municipal agencies to develop a predictive model that reduced flood response times by 30%, demonstrating the tangible impact of meteorological science in urban settings.</w:t>
      </w:r>
    </w:p>
    <w:p>
      <w:pPr>
        <w:pStyle w:val="BodyText"/>
      </w:pPr>
      <w:r>
        <w:t xml:space="preserve">What sets me apart as a Meteorologist is my ability to bridge technical expertise with community engagement. I believe that weather data should not only inform scientists but also empower citizens. In India Mumbai, I have participated in public outreach programs to educate residents about climate change, weather safety, and the importance of meteorological services. This experience has taught me how to translate complex scientific concepts into actionable advice, a skill that is critical for fostering trust and collaboration between meteorologists and the communities they serve.</w:t>
      </w:r>
    </w:p>
    <w:p>
      <w:pPr>
        <w:pStyle w:val="BodyText"/>
      </w:pPr>
      <w:r>
        <w:t xml:space="preserve">India Mumbai’s unique geography—flanked by the Arabian Sea and home to a population of over 20 million—demands a meteorologist who is both technically proficient and adaptable. The city faces challenges such as rising sea levels, air pollution, and erratic rainfall patterns, all of which require innovative solutions. My experience in analyzing climate trends and developing adaptive strategies has prepared me to tackle these issues head-on. I am particularly interested in exploring how machine learning and AI can enhance weather prediction models tailored to Mumbai’s microclimates, ensuring that forecasts are not only accurate but also contextually relevant.</w:t>
      </w:r>
    </w:p>
    <w:p>
      <w:pPr>
        <w:pStyle w:val="BodyText"/>
      </w:pPr>
      <w:r>
        <w:t xml:space="preserve">In addition to my technical skills, I bring a strong work ethic and a collaborative mindset. I thrive in environments where teamwork and interdisciplinary approaches are valued, as seen in my previous roles where I worked closely with environmental scientists, urban planners, and policymakers. In India Mumbai, the intersection of meteorology with other fields is essential for addressing climate resilience. Whether it’s advising on infrastructure planning or contributing to disaster preparedness programs, I am committed to leveraging my expertise for the greater good.</w:t>
      </w:r>
    </w:p>
    <w:p>
      <w:pPr>
        <w:pStyle w:val="BodyText"/>
      </w:pPr>
      <w:r>
        <w:t xml:space="preserve">Finally, I would like to emphasize my deep connection to India and its vibrant cities like Mumbai. Growing up in this region has given me a unique perspective on the challenges and opportunities that meteorologists face in developing countries. I am passionate about using my skills to support India’s efforts in combating climate change while ensuring that its urban centers remain safe, sustainable, and prepared for the future.</w:t>
      </w:r>
    </w:p>
    <w:p>
      <w:pPr>
        <w:pStyle w:val="BodyText"/>
      </w:pPr>
      <w:r>
        <w:t xml:space="preserve">Thank you for considering my application. I would be honored to contribute my knowledge and dedication to [Company/Organization Name] as a Meteorologist in India Mumbai. I look forward to the opportunity to discuss how my background and vision align with your goals. Please feel free to contact me at [Your Phone Number] or [Your Email Address] for any additional information.</w:t>
      </w:r>
    </w:p>
    <w:p>
      <w:pPr>
        <w:pStyle w:val="BodyText"/>
      </w:pPr>
      <w:r>
        <w:t xml:space="preserve">Sincerely,</w:t>
      </w:r>
      <w:r>
        <w:br/>
      </w:r>
      <w:r>
        <w:t xml:space="preserve">[Your Full Name]</w:t>
      </w:r>
      <w:r>
        <w:br/>
      </w:r>
      <w:r>
        <w:t xml:space="preserve">[Your Contact Information]</w:t>
      </w:r>
    </w:p>
    <w:p>
      <w:pPr>
        <w:pStyle w:val="BodyText"/>
      </w:pPr>
      <w:r>
        <w:rPr>
          <w:bCs/>
          <w:b/>
        </w:rPr>
        <w:t xml:space="preserve">Key Skills:</w:t>
      </w:r>
    </w:p>
    <w:p>
      <w:pPr>
        <w:numPr>
          <w:ilvl w:val="0"/>
          <w:numId w:val="1001"/>
        </w:numPr>
        <w:pStyle w:val="Compact"/>
      </w:pPr>
      <w:r>
        <w:t xml:space="preserve">Advanced proficiency in weather modeling and data analysis</w:t>
      </w:r>
    </w:p>
    <w:p>
      <w:pPr>
        <w:numPr>
          <w:ilvl w:val="0"/>
          <w:numId w:val="1001"/>
        </w:numPr>
        <w:pStyle w:val="Compact"/>
      </w:pPr>
      <w:r>
        <w:t xml:space="preserve">Expertise in monsoon patterns and coastal meteorology</w:t>
      </w:r>
    </w:p>
    <w:p>
      <w:pPr>
        <w:numPr>
          <w:ilvl w:val="0"/>
          <w:numId w:val="1001"/>
        </w:numPr>
        <w:pStyle w:val="Compact"/>
      </w:pPr>
      <w:r>
        <w:t xml:space="preserve">Strong communication skills for public engagement and stakeholder collaboration</w:t>
      </w:r>
    </w:p>
    <w:p>
      <w:pPr>
        <w:numPr>
          <w:ilvl w:val="0"/>
          <w:numId w:val="1001"/>
        </w:numPr>
        <w:pStyle w:val="Compact"/>
      </w:pPr>
      <w:r>
        <w:t xml:space="preserve">Familiarity with remote sensing technologies and GIS tools</w:t>
      </w:r>
    </w:p>
    <w:p>
      <w:pPr>
        <w:numPr>
          <w:ilvl w:val="0"/>
          <w:numId w:val="1001"/>
        </w:numPr>
        <w:pStyle w:val="Compact"/>
      </w:pPr>
      <w:r>
        <w:t xml:space="preserve">Experience in disaster risk reduction and climate adaptation strategies</w:t>
      </w:r>
    </w:p>
    <w:p>
      <w:pPr>
        <w:pStyle w:val="FirstParagraph"/>
      </w:pPr>
      <w:r>
        <w:rPr>
          <w:bCs/>
          <w:b/>
        </w:rPr>
        <w:t xml:space="preserve">Keywords:</w:t>
      </w:r>
      <w:r>
        <w:t xml:space="preserve"> </w:t>
      </w:r>
      <w:r>
        <w:t xml:space="preserve">Cover Letter, Meteorologist, India Mumba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teorologist Position – India Mumbai</dc:title>
  <dc:creator/>
  <dc:language>en</dc:language>
  <cp:keywords/>
  <dcterms:created xsi:type="dcterms:W3CDTF">2026-07-23T06:11:38Z</dcterms:created>
  <dcterms:modified xsi:type="dcterms:W3CDTF">2026-07-23T06:11:38Z</dcterms:modified>
</cp:coreProperties>
</file>

<file path=docProps/custom.xml><?xml version="1.0" encoding="utf-8"?>
<Properties xmlns="http://schemas.openxmlformats.org/officeDocument/2006/custom-properties" xmlns:vt="http://schemas.openxmlformats.org/officeDocument/2006/docPropsVTypes"/>
</file>